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Crafting Your Wildlife Control Strategy: US Market Sample Business Plan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wildlife-control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wildlife-control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wildlife-control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34Z</dcterms:created>
  <dcterms:modified xsi:type="dcterms:W3CDTF">2026-06-27T0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